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73F91" w14:textId="77777777" w:rsidR="003C2B8D" w:rsidRPr="00B41FCF" w:rsidRDefault="003C2B8D" w:rsidP="00D05013">
      <w:pPr>
        <w:pStyle w:val="a4"/>
        <w:spacing w:before="0" w:beforeAutospacing="0" w:after="0" w:afterAutospacing="0" w:line="400" w:lineRule="exact"/>
        <w:jc w:val="center"/>
        <w:rPr>
          <w:rFonts w:ascii="Times New Roman" w:eastAsia="仿宋" w:hAnsi="Times New Roman" w:cs="Arial"/>
          <w:b/>
          <w:bCs/>
          <w:sz w:val="32"/>
          <w:szCs w:val="32"/>
        </w:rPr>
      </w:pPr>
      <w:bookmarkStart w:id="0" w:name="_Hlk93595051"/>
      <w:r w:rsidRPr="00B41FCF">
        <w:rPr>
          <w:rFonts w:ascii="Times New Roman" w:eastAsia="仿宋" w:hAnsi="Times New Roman" w:cs="Arial" w:hint="eastAsia"/>
          <w:b/>
          <w:bCs/>
          <w:sz w:val="32"/>
          <w:szCs w:val="32"/>
        </w:rPr>
        <w:t>第四届全国医学语言与翻译学术研讨会</w:t>
      </w:r>
      <w:bookmarkEnd w:id="0"/>
    </w:p>
    <w:p w14:paraId="17873668" w14:textId="1A19863B" w:rsidR="005E04C3" w:rsidRDefault="003B084B" w:rsidP="00D05013">
      <w:pPr>
        <w:spacing w:line="400" w:lineRule="exact"/>
        <w:jc w:val="center"/>
        <w:rPr>
          <w:rFonts w:ascii="Times New Roman" w:eastAsia="仿宋" w:hAnsi="Times New Roman" w:cs="Arial"/>
          <w:b/>
          <w:bCs/>
          <w:kern w:val="0"/>
          <w:sz w:val="32"/>
          <w:szCs w:val="32"/>
        </w:rPr>
      </w:pPr>
      <w:r w:rsidRPr="003C2B8D">
        <w:rPr>
          <w:rFonts w:ascii="Times New Roman" w:eastAsia="仿宋" w:hAnsi="Times New Roman" w:cs="Arial" w:hint="eastAsia"/>
          <w:b/>
          <w:bCs/>
          <w:kern w:val="0"/>
          <w:sz w:val="32"/>
          <w:szCs w:val="32"/>
        </w:rPr>
        <w:t>参会回执</w:t>
      </w:r>
    </w:p>
    <w:p w14:paraId="603F4532" w14:textId="77777777" w:rsidR="00D05013" w:rsidRPr="003C2B8D" w:rsidRDefault="00D05013" w:rsidP="00D05013">
      <w:pPr>
        <w:spacing w:line="400" w:lineRule="exact"/>
        <w:jc w:val="center"/>
        <w:rPr>
          <w:rFonts w:ascii="Times New Roman" w:eastAsia="仿宋" w:hAnsi="Times New Roman" w:cs="Arial"/>
          <w:b/>
          <w:bCs/>
          <w:kern w:val="0"/>
          <w:sz w:val="32"/>
          <w:szCs w:val="32"/>
        </w:rPr>
      </w:pPr>
    </w:p>
    <w:tbl>
      <w:tblPr>
        <w:tblW w:w="9030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9"/>
        <w:gridCol w:w="1274"/>
        <w:gridCol w:w="2409"/>
        <w:gridCol w:w="1275"/>
        <w:gridCol w:w="2863"/>
      </w:tblGrid>
      <w:tr w:rsidR="00C1736B" w:rsidRPr="00D05013" w14:paraId="3FC540F9" w14:textId="77777777" w:rsidTr="003C2B8D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32454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8D0C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0D9BA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性别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DA2A4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1736B" w:rsidRPr="00D05013" w14:paraId="7A614740" w14:textId="77777777" w:rsidTr="003C2B8D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A70AB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单位</w:t>
            </w: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10C49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1736B" w:rsidRPr="00D05013" w14:paraId="1C62507F" w14:textId="77777777" w:rsidTr="003C2B8D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75053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职务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12D30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4449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职称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B6C31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1736B" w:rsidRPr="00D05013" w14:paraId="3AE5A20E" w14:textId="77777777" w:rsidTr="003C2B8D">
        <w:trPr>
          <w:trHeight w:val="119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6D090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联络方式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BCF2C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地址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7A0EE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1736B" w:rsidRPr="00D05013" w14:paraId="3C312F7E" w14:textId="77777777" w:rsidTr="003C2B8D">
        <w:trPr>
          <w:trHeight w:val="120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6B387" w14:textId="77777777" w:rsidR="00C1736B" w:rsidRPr="00D05013" w:rsidRDefault="00C1736B" w:rsidP="00D05013">
            <w:pPr>
              <w:widowControl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FD9C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邮编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B3306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1736B" w:rsidRPr="00D05013" w14:paraId="51FA22EA" w14:textId="77777777" w:rsidTr="003C2B8D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7C519" w14:textId="77777777" w:rsidR="00C1736B" w:rsidRPr="00D05013" w:rsidRDefault="00C1736B" w:rsidP="00D05013">
            <w:pPr>
              <w:widowControl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11F22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E-mail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42708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1736B" w:rsidRPr="00D05013" w14:paraId="46BFCA0D" w14:textId="77777777" w:rsidTr="003C2B8D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A5004" w14:textId="77777777" w:rsidR="00C1736B" w:rsidRPr="00D05013" w:rsidRDefault="00C1736B" w:rsidP="00D05013">
            <w:pPr>
              <w:widowControl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C573D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手机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B71F6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3C2B8D" w:rsidRPr="00D05013" w14:paraId="73C95C4B" w14:textId="77777777" w:rsidTr="003C2B8D">
        <w:trPr>
          <w:trHeight w:val="343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3963DD" w14:textId="77777777" w:rsidR="003C2B8D" w:rsidRPr="00D05013" w:rsidRDefault="003C2B8D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参与形式</w:t>
            </w:r>
          </w:p>
          <w:p w14:paraId="30581620" w14:textId="12BF64D8" w:rsidR="003C2B8D" w:rsidRPr="00D05013" w:rsidRDefault="003C2B8D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（可多选，请打√）</w:t>
            </w: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50743" w14:textId="58D440BB" w:rsidR="003C2B8D" w:rsidRPr="00D05013" w:rsidRDefault="003C2B8D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（ ）申请组织专题小组研讨</w:t>
            </w:r>
          </w:p>
          <w:p w14:paraId="7ACCD73F" w14:textId="71D1B349" w:rsidR="003C2B8D" w:rsidRPr="00D05013" w:rsidRDefault="003C2B8D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（ ）参加青年学者论坛并参评论文</w:t>
            </w:r>
            <w:r w:rsidR="00E33E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 xml:space="preserve">（出生年月：  </w:t>
            </w:r>
            <w:r w:rsidR="00E33E13"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 xml:space="preserve">   </w:t>
            </w:r>
            <w:r w:rsidR="00E33E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 xml:space="preserve">年 </w:t>
            </w:r>
            <w:r w:rsidR="00E33E13"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 xml:space="preserve">     </w:t>
            </w:r>
            <w:r w:rsidR="00E33E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月）</w:t>
            </w:r>
          </w:p>
          <w:p w14:paraId="43E0F9F8" w14:textId="77777777" w:rsidR="003C2B8D" w:rsidRPr="00D05013" w:rsidRDefault="003C2B8D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（ ）参加专题小组汇报</w:t>
            </w:r>
          </w:p>
          <w:p w14:paraId="3E5591DB" w14:textId="7C7E8740" w:rsidR="003C2B8D" w:rsidRPr="00D05013" w:rsidRDefault="003C2B8D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（ ）仅听会，不参加任何汇报</w:t>
            </w:r>
            <w:bookmarkStart w:id="1" w:name="_GoBack"/>
            <w:bookmarkEnd w:id="1"/>
          </w:p>
        </w:tc>
      </w:tr>
      <w:tr w:rsidR="00C1736B" w:rsidRPr="00D05013" w14:paraId="074D801B" w14:textId="77777777" w:rsidTr="003C2B8D">
        <w:trPr>
          <w:trHeight w:val="343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F7CB2B" w14:textId="373D8D5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汇报内容</w:t>
            </w: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A31B9" w14:textId="0E4995DD" w:rsidR="00C1736B" w:rsidRPr="00D05013" w:rsidRDefault="003C2B8D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专题小组研讨主题/个人汇报</w:t>
            </w:r>
            <w:r w:rsidR="00C1736B"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题目</w:t>
            </w:r>
            <w:r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/青年学者汇报题目</w:t>
            </w:r>
            <w:r w:rsidR="00C1736B" w:rsidRPr="00D05013">
              <w:rPr>
                <w:rFonts w:ascii="仿宋" w:eastAsia="仿宋" w:hAnsi="仿宋" w:cs="Times New Roman" w:hint="eastAsia"/>
                <w:color w:val="000000"/>
                <w:kern w:val="0"/>
                <w:sz w:val="24"/>
                <w:szCs w:val="24"/>
              </w:rPr>
              <w:t>（中文或英文）：</w:t>
            </w:r>
          </w:p>
          <w:p w14:paraId="21925ED9" w14:textId="77777777" w:rsidR="00C1736B" w:rsidRPr="00D05013" w:rsidRDefault="00C1736B" w:rsidP="00D0501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1736B" w:rsidRPr="00D05013" w14:paraId="2AEC1698" w14:textId="77777777" w:rsidTr="003C2B8D">
        <w:trPr>
          <w:trHeight w:val="423"/>
        </w:trPr>
        <w:tc>
          <w:tcPr>
            <w:tcW w:w="12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38340C" w14:textId="77777777" w:rsidR="00C1736B" w:rsidRPr="00D05013" w:rsidRDefault="00C1736B" w:rsidP="00D05013">
            <w:pPr>
              <w:widowControl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17897" w14:textId="44BA4B54" w:rsidR="00C1736B" w:rsidRPr="00D05013" w:rsidRDefault="00C1736B" w:rsidP="00D05013">
            <w:pPr>
              <w:spacing w:line="400" w:lineRule="exact"/>
              <w:rPr>
                <w:rFonts w:ascii="仿宋" w:eastAsia="仿宋" w:hAnsi="仿宋" w:cs="Times New Roman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sz w:val="24"/>
                <w:szCs w:val="24"/>
              </w:rPr>
              <w:t>主题类别</w:t>
            </w:r>
            <w:r w:rsidR="003C2B8D" w:rsidRPr="00D05013">
              <w:rPr>
                <w:rFonts w:ascii="仿宋" w:eastAsia="仿宋" w:hAnsi="仿宋" w:cs="Times New Roman" w:hint="eastAsia"/>
                <w:sz w:val="24"/>
                <w:szCs w:val="24"/>
              </w:rPr>
              <w:t>（参考</w:t>
            </w:r>
            <w:r w:rsidR="00D05013" w:rsidRPr="00D05013">
              <w:rPr>
                <w:rFonts w:ascii="仿宋" w:eastAsia="仿宋" w:hAnsi="仿宋" w:cs="Times New Roman" w:hint="eastAsia"/>
                <w:sz w:val="24"/>
                <w:szCs w:val="24"/>
              </w:rPr>
              <w:t>会议</w:t>
            </w:r>
            <w:r w:rsidR="003C2B8D" w:rsidRPr="00D05013">
              <w:rPr>
                <w:rFonts w:ascii="仿宋" w:eastAsia="仿宋" w:hAnsi="仿宋" w:cs="Times New Roman" w:hint="eastAsia"/>
                <w:sz w:val="24"/>
                <w:szCs w:val="24"/>
              </w:rPr>
              <w:t>通知中的8个主题）</w:t>
            </w:r>
            <w:r w:rsidRPr="00D05013">
              <w:rPr>
                <w:rFonts w:ascii="仿宋" w:eastAsia="仿宋" w:hAnsi="仿宋" w:cs="Times New Roman" w:hint="eastAsia"/>
                <w:sz w:val="24"/>
                <w:szCs w:val="24"/>
              </w:rPr>
              <w:t>：</w:t>
            </w:r>
          </w:p>
        </w:tc>
      </w:tr>
      <w:tr w:rsidR="00C1736B" w:rsidRPr="00D05013" w14:paraId="0A787809" w14:textId="77777777" w:rsidTr="003C2B8D">
        <w:trPr>
          <w:trHeight w:val="3390"/>
        </w:trPr>
        <w:tc>
          <w:tcPr>
            <w:tcW w:w="12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B819D" w14:textId="77777777" w:rsidR="00C1736B" w:rsidRPr="00D05013" w:rsidRDefault="00C1736B" w:rsidP="00D05013">
            <w:pPr>
              <w:widowControl/>
              <w:spacing w:line="400" w:lineRule="exact"/>
              <w:jc w:val="left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826F3" w14:textId="77777777" w:rsidR="00C1736B" w:rsidRPr="00D05013" w:rsidRDefault="00C1736B" w:rsidP="00D05013">
            <w:pPr>
              <w:spacing w:line="400" w:lineRule="exact"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  <w:r w:rsidRPr="00D05013">
              <w:rPr>
                <w:rFonts w:ascii="仿宋" w:eastAsia="仿宋" w:hAnsi="仿宋" w:cs="Times New Roman" w:hint="eastAsia"/>
                <w:sz w:val="24"/>
                <w:szCs w:val="24"/>
              </w:rPr>
              <w:t>摘要及关键词（中文或英文，</w:t>
            </w:r>
            <w:r w:rsidRPr="00D05013"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500</w:t>
            </w:r>
            <w:r w:rsidRPr="00D05013">
              <w:rPr>
                <w:rFonts w:ascii="仿宋" w:eastAsia="仿宋" w:hAnsi="仿宋" w:cs="Times New Roman" w:hint="eastAsia"/>
                <w:sz w:val="24"/>
                <w:szCs w:val="24"/>
              </w:rPr>
              <w:t>字以内）：</w:t>
            </w:r>
          </w:p>
          <w:p w14:paraId="079AF3A0" w14:textId="77777777" w:rsidR="00C1736B" w:rsidRPr="00D05013" w:rsidRDefault="00C1736B" w:rsidP="00D05013">
            <w:pPr>
              <w:spacing w:line="400" w:lineRule="exact"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</w:p>
          <w:p w14:paraId="5E80EF34" w14:textId="77777777" w:rsidR="00C1736B" w:rsidRPr="00D05013" w:rsidRDefault="00C1736B" w:rsidP="00D05013">
            <w:pPr>
              <w:spacing w:line="400" w:lineRule="exact"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</w:p>
          <w:p w14:paraId="136592EF" w14:textId="77777777" w:rsidR="00C1736B" w:rsidRPr="00D05013" w:rsidRDefault="00C1736B" w:rsidP="00D05013">
            <w:pPr>
              <w:spacing w:line="400" w:lineRule="exact"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</w:p>
          <w:p w14:paraId="52B4C38F" w14:textId="77777777" w:rsidR="00C1736B" w:rsidRPr="00D05013" w:rsidRDefault="00C1736B" w:rsidP="00D05013">
            <w:pPr>
              <w:spacing w:line="400" w:lineRule="exact"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</w:p>
          <w:p w14:paraId="7BBF2843" w14:textId="77777777" w:rsidR="00C1736B" w:rsidRPr="00D05013" w:rsidRDefault="00C1736B" w:rsidP="00D05013">
            <w:pPr>
              <w:spacing w:line="400" w:lineRule="exact"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</w:p>
          <w:p w14:paraId="6F789CA8" w14:textId="77777777" w:rsidR="00C1736B" w:rsidRPr="00D05013" w:rsidRDefault="00C1736B" w:rsidP="00D05013">
            <w:pPr>
              <w:spacing w:line="400" w:lineRule="exact"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</w:p>
          <w:p w14:paraId="011EBEDD" w14:textId="77777777" w:rsidR="00C1736B" w:rsidRPr="00D05013" w:rsidRDefault="00C1736B" w:rsidP="00D05013">
            <w:pPr>
              <w:spacing w:line="400" w:lineRule="exact"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</w:p>
          <w:p w14:paraId="138CD212" w14:textId="77777777" w:rsidR="00C1736B" w:rsidRPr="00D05013" w:rsidRDefault="00C1736B" w:rsidP="00D05013">
            <w:pPr>
              <w:spacing w:line="400" w:lineRule="exact"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</w:p>
          <w:p w14:paraId="1C63AF58" w14:textId="77777777" w:rsidR="00C1736B" w:rsidRPr="00D05013" w:rsidRDefault="00C1736B" w:rsidP="00D05013">
            <w:pPr>
              <w:spacing w:line="400" w:lineRule="exact"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</w:p>
          <w:p w14:paraId="374A87CB" w14:textId="77777777" w:rsidR="00C1736B" w:rsidRPr="00D05013" w:rsidRDefault="00C1736B" w:rsidP="00D05013">
            <w:pPr>
              <w:spacing w:line="400" w:lineRule="exact"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</w:p>
          <w:p w14:paraId="41483726" w14:textId="77777777" w:rsidR="00C1736B" w:rsidRPr="00D05013" w:rsidRDefault="00C1736B" w:rsidP="00D05013">
            <w:pPr>
              <w:spacing w:line="400" w:lineRule="exact"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</w:p>
        </w:tc>
      </w:tr>
    </w:tbl>
    <w:p w14:paraId="065A4826" w14:textId="23AF6099" w:rsidR="00F17587" w:rsidRDefault="003C2B8D" w:rsidP="00D05013">
      <w:pPr>
        <w:spacing w:line="400" w:lineRule="exact"/>
        <w:ind w:leftChars="-202" w:left="-424" w:rightChars="-230" w:right="-483"/>
        <w:jc w:val="left"/>
        <w:rPr>
          <w:rFonts w:ascii="Times New Roman" w:eastAsia="仿宋" w:hAnsi="Times New Roman" w:cs="Arial"/>
          <w:szCs w:val="21"/>
        </w:rPr>
      </w:pPr>
      <w:r w:rsidRPr="003C2B8D">
        <w:rPr>
          <w:rFonts w:ascii="Times New Roman" w:eastAsia="仿宋" w:hAnsi="Times New Roman" w:cs="Arial" w:hint="eastAsia"/>
          <w:szCs w:val="21"/>
        </w:rPr>
        <w:t>注：</w:t>
      </w:r>
      <w:r w:rsidRPr="00B41FCF">
        <w:rPr>
          <w:rFonts w:ascii="Times New Roman" w:eastAsia="仿宋" w:hAnsi="Times New Roman" w:cs="Arial" w:hint="eastAsia"/>
          <w:szCs w:val="21"/>
        </w:rPr>
        <w:t>专题小组研讨的组织者须提前发送回执（</w:t>
      </w:r>
      <w:r w:rsidRPr="00B41FCF">
        <w:rPr>
          <w:rFonts w:ascii="Times New Roman" w:eastAsia="仿宋" w:hAnsi="Times New Roman" w:cs="Arial"/>
          <w:szCs w:val="21"/>
        </w:rPr>
        <w:t>2022</w:t>
      </w:r>
      <w:r w:rsidRPr="00B41FCF">
        <w:rPr>
          <w:rFonts w:ascii="Times New Roman" w:eastAsia="仿宋" w:hAnsi="Times New Roman" w:cs="Arial"/>
          <w:szCs w:val="21"/>
        </w:rPr>
        <w:t>年</w:t>
      </w:r>
      <w:r w:rsidRPr="00B41FCF">
        <w:rPr>
          <w:rFonts w:ascii="Times New Roman" w:eastAsia="仿宋" w:hAnsi="Times New Roman" w:cs="Arial"/>
          <w:szCs w:val="21"/>
        </w:rPr>
        <w:t>5</w:t>
      </w:r>
      <w:r w:rsidRPr="00B41FCF">
        <w:rPr>
          <w:rFonts w:ascii="Times New Roman" w:eastAsia="仿宋" w:hAnsi="Times New Roman" w:cs="Arial"/>
          <w:szCs w:val="21"/>
        </w:rPr>
        <w:t>月</w:t>
      </w:r>
      <w:r w:rsidRPr="00B41FCF">
        <w:rPr>
          <w:rFonts w:ascii="Times New Roman" w:eastAsia="仿宋" w:hAnsi="Times New Roman" w:cs="Arial"/>
          <w:szCs w:val="21"/>
        </w:rPr>
        <w:t>30</w:t>
      </w:r>
      <w:r w:rsidRPr="00B41FCF">
        <w:rPr>
          <w:rFonts w:ascii="Times New Roman" w:eastAsia="仿宋" w:hAnsi="Times New Roman" w:cs="Arial"/>
          <w:szCs w:val="21"/>
        </w:rPr>
        <w:t>日前</w:t>
      </w:r>
      <w:r w:rsidRPr="00B41FCF">
        <w:rPr>
          <w:rFonts w:ascii="Times New Roman" w:eastAsia="仿宋" w:hAnsi="Times New Roman" w:cs="Arial" w:hint="eastAsia"/>
          <w:szCs w:val="21"/>
        </w:rPr>
        <w:t>）；参加专题小组研讨的参会者发送回执与摘要（</w:t>
      </w:r>
      <w:r w:rsidRPr="00B41FCF">
        <w:rPr>
          <w:rFonts w:ascii="Times New Roman" w:eastAsia="仿宋" w:hAnsi="Times New Roman" w:cs="Arial"/>
          <w:szCs w:val="21"/>
        </w:rPr>
        <w:t>2022</w:t>
      </w:r>
      <w:r w:rsidRPr="00B41FCF">
        <w:rPr>
          <w:rFonts w:ascii="Times New Roman" w:eastAsia="仿宋" w:hAnsi="Times New Roman" w:cs="Arial"/>
          <w:szCs w:val="21"/>
        </w:rPr>
        <w:t>年</w:t>
      </w:r>
      <w:r w:rsidRPr="00B41FCF">
        <w:rPr>
          <w:rFonts w:ascii="Times New Roman" w:eastAsia="仿宋" w:hAnsi="Times New Roman" w:cs="Arial"/>
          <w:szCs w:val="21"/>
        </w:rPr>
        <w:t>8</w:t>
      </w:r>
      <w:r w:rsidRPr="00B41FCF">
        <w:rPr>
          <w:rFonts w:ascii="Times New Roman" w:eastAsia="仿宋" w:hAnsi="Times New Roman" w:cs="Arial"/>
          <w:szCs w:val="21"/>
        </w:rPr>
        <w:t>月</w:t>
      </w:r>
      <w:r w:rsidRPr="00B41FCF">
        <w:rPr>
          <w:rFonts w:ascii="Times New Roman" w:eastAsia="仿宋" w:hAnsi="Times New Roman" w:cs="Arial" w:hint="eastAsia"/>
          <w:szCs w:val="21"/>
        </w:rPr>
        <w:t>3</w:t>
      </w:r>
      <w:r w:rsidRPr="00B41FCF">
        <w:rPr>
          <w:rFonts w:ascii="Times New Roman" w:eastAsia="仿宋" w:hAnsi="Times New Roman" w:cs="Arial"/>
          <w:szCs w:val="21"/>
        </w:rPr>
        <w:t>1</w:t>
      </w:r>
      <w:r w:rsidRPr="00B41FCF">
        <w:rPr>
          <w:rFonts w:ascii="Times New Roman" w:eastAsia="仿宋" w:hAnsi="Times New Roman" w:cs="Arial"/>
          <w:szCs w:val="21"/>
        </w:rPr>
        <w:t>日</w:t>
      </w:r>
      <w:r w:rsidRPr="00B41FCF">
        <w:rPr>
          <w:rFonts w:ascii="Times New Roman" w:eastAsia="仿宋" w:hAnsi="Times New Roman" w:cs="Arial" w:hint="eastAsia"/>
          <w:szCs w:val="21"/>
        </w:rPr>
        <w:t>前）</w:t>
      </w:r>
      <w:r>
        <w:rPr>
          <w:rFonts w:ascii="Times New Roman" w:eastAsia="仿宋" w:hAnsi="Times New Roman" w:cs="Arial" w:hint="eastAsia"/>
          <w:szCs w:val="21"/>
        </w:rPr>
        <w:t>；申请参加</w:t>
      </w:r>
      <w:r w:rsidRPr="00B41FCF">
        <w:rPr>
          <w:rFonts w:ascii="Times New Roman" w:eastAsia="仿宋" w:hAnsi="Times New Roman" w:cs="Arial" w:hint="eastAsia"/>
          <w:szCs w:val="21"/>
        </w:rPr>
        <w:t>青年学者论坛</w:t>
      </w:r>
      <w:r>
        <w:rPr>
          <w:rFonts w:ascii="Times New Roman" w:eastAsia="仿宋" w:hAnsi="Times New Roman" w:cs="Arial" w:hint="eastAsia"/>
          <w:szCs w:val="21"/>
        </w:rPr>
        <w:t>及论文评选除发送回执外，还</w:t>
      </w:r>
      <w:r w:rsidRPr="00B41FCF">
        <w:rPr>
          <w:rFonts w:ascii="Times New Roman" w:eastAsia="仿宋" w:hAnsi="Times New Roman" w:cs="Arial" w:hint="eastAsia"/>
          <w:szCs w:val="21"/>
        </w:rPr>
        <w:t>须发送论文全文（不论是否已发表均可）（</w:t>
      </w:r>
      <w:r w:rsidRPr="00B41FCF">
        <w:rPr>
          <w:rFonts w:ascii="Times New Roman" w:eastAsia="仿宋" w:hAnsi="Times New Roman" w:cs="Arial"/>
          <w:szCs w:val="21"/>
        </w:rPr>
        <w:t>2022</w:t>
      </w:r>
      <w:r w:rsidRPr="00B41FCF">
        <w:rPr>
          <w:rFonts w:ascii="Times New Roman" w:eastAsia="仿宋" w:hAnsi="Times New Roman" w:cs="Arial"/>
          <w:szCs w:val="21"/>
        </w:rPr>
        <w:t>年</w:t>
      </w:r>
      <w:r w:rsidRPr="00B41FCF">
        <w:rPr>
          <w:rFonts w:ascii="Times New Roman" w:eastAsia="仿宋" w:hAnsi="Times New Roman" w:cs="Arial"/>
          <w:szCs w:val="21"/>
        </w:rPr>
        <w:t>8</w:t>
      </w:r>
      <w:r w:rsidRPr="00B41FCF">
        <w:rPr>
          <w:rFonts w:ascii="Times New Roman" w:eastAsia="仿宋" w:hAnsi="Times New Roman" w:cs="Arial"/>
          <w:szCs w:val="21"/>
        </w:rPr>
        <w:t>月</w:t>
      </w:r>
      <w:r w:rsidRPr="00B41FCF">
        <w:rPr>
          <w:rFonts w:ascii="Times New Roman" w:eastAsia="仿宋" w:hAnsi="Times New Roman" w:cs="Arial" w:hint="eastAsia"/>
          <w:szCs w:val="21"/>
        </w:rPr>
        <w:t>3</w:t>
      </w:r>
      <w:r w:rsidRPr="00B41FCF">
        <w:rPr>
          <w:rFonts w:ascii="Times New Roman" w:eastAsia="仿宋" w:hAnsi="Times New Roman" w:cs="Arial"/>
          <w:szCs w:val="21"/>
        </w:rPr>
        <w:t>1</w:t>
      </w:r>
      <w:r w:rsidRPr="00B41FCF">
        <w:rPr>
          <w:rFonts w:ascii="Times New Roman" w:eastAsia="仿宋" w:hAnsi="Times New Roman" w:cs="Arial"/>
          <w:szCs w:val="21"/>
        </w:rPr>
        <w:t>日</w:t>
      </w:r>
      <w:r w:rsidRPr="00B41FCF">
        <w:rPr>
          <w:rFonts w:ascii="Times New Roman" w:eastAsia="仿宋" w:hAnsi="Times New Roman" w:cs="Arial" w:hint="eastAsia"/>
          <w:szCs w:val="21"/>
        </w:rPr>
        <w:t>前）</w:t>
      </w:r>
      <w:r w:rsidR="00D05013">
        <w:rPr>
          <w:rFonts w:ascii="Times New Roman" w:eastAsia="仿宋" w:hAnsi="Times New Roman" w:cs="Arial" w:hint="eastAsia"/>
          <w:szCs w:val="21"/>
        </w:rPr>
        <w:t>。</w:t>
      </w:r>
    </w:p>
    <w:p w14:paraId="42FC0325" w14:textId="77777777" w:rsidR="00D05013" w:rsidRPr="00C1736B" w:rsidRDefault="00D05013" w:rsidP="00D05013">
      <w:pPr>
        <w:spacing w:line="400" w:lineRule="exact"/>
        <w:jc w:val="left"/>
        <w:rPr>
          <w:rFonts w:ascii="宋体" w:eastAsia="宋体" w:hAnsi="宋体"/>
        </w:rPr>
      </w:pPr>
    </w:p>
    <w:p w14:paraId="6C6208AE" w14:textId="77777777" w:rsidR="003C2B8D" w:rsidRPr="00B41FCF" w:rsidRDefault="003C2B8D" w:rsidP="00D05013">
      <w:pPr>
        <w:pStyle w:val="a4"/>
        <w:spacing w:before="0" w:beforeAutospacing="0" w:after="0" w:afterAutospacing="0" w:line="400" w:lineRule="exact"/>
        <w:ind w:firstLine="482"/>
        <w:jc w:val="right"/>
        <w:rPr>
          <w:rFonts w:ascii="Times New Roman" w:eastAsia="仿宋" w:hAnsi="Times New Roman" w:cs="Arial"/>
          <w:szCs w:val="21"/>
        </w:rPr>
      </w:pPr>
      <w:r w:rsidRPr="00B41FCF">
        <w:rPr>
          <w:rFonts w:ascii="Times New Roman" w:eastAsia="仿宋" w:hAnsi="Times New Roman" w:cs="Arial" w:hint="eastAsia"/>
          <w:szCs w:val="21"/>
        </w:rPr>
        <w:t>同济大学外国语学院</w:t>
      </w:r>
    </w:p>
    <w:p w14:paraId="07F3F1E7" w14:textId="77777777" w:rsidR="003C2B8D" w:rsidRPr="00B41FCF" w:rsidRDefault="003C2B8D" w:rsidP="00D05013">
      <w:pPr>
        <w:pStyle w:val="a4"/>
        <w:spacing w:before="0" w:beforeAutospacing="0" w:after="0" w:afterAutospacing="0" w:line="400" w:lineRule="exact"/>
        <w:ind w:firstLine="482"/>
        <w:jc w:val="right"/>
        <w:rPr>
          <w:rFonts w:ascii="Times New Roman" w:eastAsia="仿宋" w:hAnsi="Times New Roman" w:cs="Arial"/>
          <w:szCs w:val="21"/>
        </w:rPr>
      </w:pPr>
      <w:r w:rsidRPr="00B41FCF">
        <w:rPr>
          <w:rFonts w:ascii="Times New Roman" w:eastAsia="仿宋" w:hAnsi="Times New Roman" w:cs="Arial" w:hint="eastAsia"/>
          <w:szCs w:val="21"/>
        </w:rPr>
        <w:t>同济大学老龄语言与看护研究中心</w:t>
      </w:r>
    </w:p>
    <w:p w14:paraId="3493D39B" w14:textId="77777777" w:rsidR="003C2B8D" w:rsidRPr="00B41FCF" w:rsidRDefault="003C2B8D" w:rsidP="00D05013">
      <w:pPr>
        <w:pStyle w:val="a4"/>
        <w:spacing w:before="0" w:beforeAutospacing="0" w:after="0" w:afterAutospacing="0" w:line="400" w:lineRule="exact"/>
        <w:ind w:firstLine="482"/>
        <w:jc w:val="right"/>
        <w:rPr>
          <w:rFonts w:ascii="Times New Roman" w:eastAsia="仿宋" w:hAnsi="Times New Roman" w:cs="Arial"/>
          <w:szCs w:val="21"/>
        </w:rPr>
      </w:pPr>
      <w:r w:rsidRPr="00B41FCF">
        <w:rPr>
          <w:rFonts w:ascii="Times New Roman" w:eastAsia="仿宋" w:hAnsi="Times New Roman" w:cs="Arial" w:hint="eastAsia"/>
          <w:szCs w:val="21"/>
        </w:rPr>
        <w:t>同济大学言语</w:t>
      </w:r>
      <w:r w:rsidRPr="00B41FCF">
        <w:rPr>
          <w:rFonts w:ascii="Times New Roman" w:eastAsia="仿宋" w:hAnsi="Times New Roman" w:cs="Arial"/>
          <w:szCs w:val="21"/>
        </w:rPr>
        <w:t>-</w:t>
      </w:r>
      <w:r w:rsidRPr="00B41FCF">
        <w:rPr>
          <w:rFonts w:ascii="Times New Roman" w:eastAsia="仿宋" w:hAnsi="Times New Roman" w:cs="Arial"/>
          <w:szCs w:val="21"/>
        </w:rPr>
        <w:t>语言加工研究中心</w:t>
      </w:r>
    </w:p>
    <w:p w14:paraId="1EC5299E" w14:textId="34CAFF0E" w:rsidR="003B084B" w:rsidRPr="003C2B8D" w:rsidRDefault="003C2B8D" w:rsidP="00D05013">
      <w:pPr>
        <w:pStyle w:val="a4"/>
        <w:spacing w:before="0" w:beforeAutospacing="0" w:after="0" w:afterAutospacing="0" w:line="400" w:lineRule="exact"/>
        <w:ind w:firstLine="482"/>
        <w:jc w:val="right"/>
        <w:rPr>
          <w:rFonts w:ascii="Times New Roman" w:eastAsia="仿宋" w:hAnsi="Times New Roman" w:cs="Arial"/>
          <w:szCs w:val="21"/>
        </w:rPr>
      </w:pPr>
      <w:r w:rsidRPr="00B41FCF">
        <w:rPr>
          <w:rFonts w:ascii="Times New Roman" w:eastAsia="仿宋" w:hAnsi="Times New Roman" w:cs="Arial"/>
          <w:szCs w:val="21"/>
        </w:rPr>
        <w:t>医学语言文化与翻译研究会（筹）</w:t>
      </w:r>
    </w:p>
    <w:sectPr w:rsidR="003B084B" w:rsidRPr="003C2B8D" w:rsidSect="003C2B8D">
      <w:pgSz w:w="11906" w:h="16838"/>
      <w:pgMar w:top="993" w:right="1800" w:bottom="851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5700B4" w14:textId="77777777" w:rsidR="00280802" w:rsidRDefault="00280802" w:rsidP="003C2B8D">
      <w:r>
        <w:separator/>
      </w:r>
    </w:p>
  </w:endnote>
  <w:endnote w:type="continuationSeparator" w:id="0">
    <w:p w14:paraId="6810E36E" w14:textId="77777777" w:rsidR="00280802" w:rsidRDefault="00280802" w:rsidP="003C2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6653E5" w14:textId="77777777" w:rsidR="00280802" w:rsidRDefault="00280802" w:rsidP="003C2B8D">
      <w:r>
        <w:separator/>
      </w:r>
    </w:p>
  </w:footnote>
  <w:footnote w:type="continuationSeparator" w:id="0">
    <w:p w14:paraId="37CC0798" w14:textId="77777777" w:rsidR="00280802" w:rsidRDefault="00280802" w:rsidP="003C2B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DA3NzUxMTU3MjNR0lEKTi0uzszPAykwqgUA2NCMLywAAAA="/>
  </w:docVars>
  <w:rsids>
    <w:rsidRoot w:val="003E400B"/>
    <w:rsid w:val="0006371B"/>
    <w:rsid w:val="00105425"/>
    <w:rsid w:val="00280802"/>
    <w:rsid w:val="00282C04"/>
    <w:rsid w:val="003B084B"/>
    <w:rsid w:val="003C2B8D"/>
    <w:rsid w:val="003D3864"/>
    <w:rsid w:val="003E400B"/>
    <w:rsid w:val="00415134"/>
    <w:rsid w:val="00472EB1"/>
    <w:rsid w:val="004B4DFB"/>
    <w:rsid w:val="005312FB"/>
    <w:rsid w:val="00595717"/>
    <w:rsid w:val="005E04C3"/>
    <w:rsid w:val="00762042"/>
    <w:rsid w:val="008566ED"/>
    <w:rsid w:val="008B6E71"/>
    <w:rsid w:val="00995E55"/>
    <w:rsid w:val="009E095D"/>
    <w:rsid w:val="00B42B02"/>
    <w:rsid w:val="00BF3DD2"/>
    <w:rsid w:val="00C1736B"/>
    <w:rsid w:val="00CE23D4"/>
    <w:rsid w:val="00D05013"/>
    <w:rsid w:val="00D509E1"/>
    <w:rsid w:val="00E33E13"/>
    <w:rsid w:val="00E64F65"/>
    <w:rsid w:val="00EE28FE"/>
    <w:rsid w:val="00F068D6"/>
    <w:rsid w:val="00F17587"/>
    <w:rsid w:val="00F47515"/>
    <w:rsid w:val="00F9799E"/>
    <w:rsid w:val="00FF5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74751E"/>
  <w15:chartTrackingRefBased/>
  <w15:docId w15:val="{AC718921-55CF-4B17-8238-A87B740EE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B08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qFormat/>
    <w:rsid w:val="00C1736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5">
    <w:name w:val="Hyperlink"/>
    <w:basedOn w:val="a0"/>
    <w:uiPriority w:val="99"/>
    <w:unhideWhenUsed/>
    <w:rsid w:val="00C1736B"/>
    <w:rPr>
      <w:color w:val="0563C1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3C2B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3C2B8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3C2B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3C2B8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70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Dong</dc:creator>
  <cp:keywords/>
  <dc:description/>
  <cp:lastModifiedBy>Thinkpad X1 2021 HLH</cp:lastModifiedBy>
  <cp:revision>7</cp:revision>
  <dcterms:created xsi:type="dcterms:W3CDTF">2022-01-20T10:12:00Z</dcterms:created>
  <dcterms:modified xsi:type="dcterms:W3CDTF">2022-01-22T02:52:00Z</dcterms:modified>
</cp:coreProperties>
</file>